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A8F7F" w14:textId="77777777" w:rsidR="00CD029E" w:rsidRDefault="00117772">
      <w:pPr>
        <w:jc w:val="center"/>
        <w:rPr>
          <w:b/>
          <w:lang w:eastAsia="en-US"/>
        </w:rPr>
      </w:pPr>
      <w:r>
        <w:rPr>
          <w:b/>
          <w:lang w:eastAsia="en-US"/>
        </w:rPr>
        <w:t>VYTAUTO</w:t>
      </w:r>
      <w:r w:rsidR="00CA3E32">
        <w:rPr>
          <w:b/>
          <w:lang w:eastAsia="en-US"/>
        </w:rPr>
        <w:t xml:space="preserve"> </w:t>
      </w:r>
      <w:r>
        <w:rPr>
          <w:b/>
          <w:lang w:eastAsia="en-US"/>
        </w:rPr>
        <w:t>DID</w:t>
      </w:r>
      <w:r w:rsidR="00CA3E32">
        <w:rPr>
          <w:b/>
          <w:lang w:eastAsia="en-US"/>
        </w:rPr>
        <w:t>Ž</w:t>
      </w:r>
      <w:r>
        <w:rPr>
          <w:b/>
          <w:lang w:eastAsia="en-US"/>
        </w:rPr>
        <w:t>IOJO UNIVERSITETAS</w:t>
      </w:r>
      <w:r w:rsidR="00BE0399">
        <w:rPr>
          <w:b/>
          <w:lang w:eastAsia="en-US"/>
        </w:rPr>
        <w:t xml:space="preserve"> </w:t>
      </w:r>
    </w:p>
    <w:p w14:paraId="4E1AFAC5" w14:textId="77777777" w:rsidR="00B951C6" w:rsidRDefault="000C2636">
      <w:pPr>
        <w:jc w:val="center"/>
      </w:pPr>
      <w:r>
        <w:rPr>
          <w:b/>
        </w:rPr>
        <w:t>ŽEMĖS ŪKIO AKADEMIJA</w:t>
      </w:r>
    </w:p>
    <w:p w14:paraId="2C437BEF" w14:textId="77777777" w:rsidR="000C2636" w:rsidRDefault="000C2636" w:rsidP="00B951C6">
      <w:pPr>
        <w:jc w:val="center"/>
        <w:rPr>
          <w:b/>
        </w:rPr>
      </w:pPr>
      <w:r>
        <w:rPr>
          <w:b/>
        </w:rPr>
        <w:t>LIETUVOS AGRARINIŲ IR MIŠKŲ MOKSLŲ</w:t>
      </w:r>
      <w:r w:rsidR="00B951C6">
        <w:rPr>
          <w:b/>
        </w:rPr>
        <w:t xml:space="preserve"> </w:t>
      </w:r>
      <w:r w:rsidR="000E2109">
        <w:rPr>
          <w:b/>
        </w:rPr>
        <w:t>CENTRAS</w:t>
      </w:r>
      <w:r>
        <w:rPr>
          <w:b/>
        </w:rPr>
        <w:t xml:space="preserve"> </w:t>
      </w:r>
    </w:p>
    <w:p w14:paraId="672A6659" w14:textId="77777777" w:rsidR="00506A64" w:rsidRDefault="00506A64" w:rsidP="00B951C6">
      <w:pPr>
        <w:jc w:val="center"/>
        <w:rPr>
          <w:b/>
        </w:rPr>
      </w:pPr>
    </w:p>
    <w:p w14:paraId="756DBB7A" w14:textId="01B97168" w:rsidR="009A2DA4" w:rsidRDefault="00123091" w:rsidP="00FC0A18">
      <w:pPr>
        <w:jc w:val="center"/>
        <w:rPr>
          <w:lang w:eastAsia="en-US"/>
        </w:rPr>
      </w:pPr>
      <w:r>
        <w:rPr>
          <w:lang w:eastAsia="en-US"/>
        </w:rPr>
        <w:t>praneša, kad 20</w:t>
      </w:r>
      <w:r w:rsidR="001D5E48">
        <w:rPr>
          <w:lang w:eastAsia="en-US"/>
        </w:rPr>
        <w:t>2</w:t>
      </w:r>
      <w:r w:rsidR="005C4061">
        <w:rPr>
          <w:lang w:eastAsia="en-US"/>
        </w:rPr>
        <w:t>1</w:t>
      </w:r>
      <w:r w:rsidR="001A07A2">
        <w:rPr>
          <w:lang w:eastAsia="en-US"/>
        </w:rPr>
        <w:t xml:space="preserve"> m.</w:t>
      </w:r>
      <w:r w:rsidR="00E05E59">
        <w:rPr>
          <w:lang w:eastAsia="en-US"/>
        </w:rPr>
        <w:t xml:space="preserve"> </w:t>
      </w:r>
      <w:r w:rsidR="005C4061">
        <w:rPr>
          <w:lang w:eastAsia="en-US"/>
        </w:rPr>
        <w:t>rugsėjo</w:t>
      </w:r>
      <w:r w:rsidR="00183EAE">
        <w:rPr>
          <w:lang w:eastAsia="en-US"/>
        </w:rPr>
        <w:t xml:space="preserve"> </w:t>
      </w:r>
      <w:r w:rsidR="005C4061">
        <w:rPr>
          <w:lang w:eastAsia="en-US"/>
        </w:rPr>
        <w:t>17</w:t>
      </w:r>
      <w:r w:rsidR="00F27971">
        <w:rPr>
          <w:lang w:eastAsia="en-US"/>
        </w:rPr>
        <w:t xml:space="preserve"> </w:t>
      </w:r>
      <w:r>
        <w:rPr>
          <w:lang w:eastAsia="en-US"/>
        </w:rPr>
        <w:t xml:space="preserve">d. </w:t>
      </w:r>
      <w:r w:rsidR="00183EAE">
        <w:rPr>
          <w:color w:val="000000"/>
          <w:lang w:eastAsia="en-US"/>
        </w:rPr>
        <w:t>1</w:t>
      </w:r>
      <w:r w:rsidR="005C4061">
        <w:rPr>
          <w:color w:val="000000"/>
          <w:lang w:eastAsia="en-US"/>
        </w:rPr>
        <w:t>0</w:t>
      </w:r>
      <w:r w:rsidR="001D5E48">
        <w:rPr>
          <w:color w:val="000000"/>
          <w:lang w:eastAsia="en-US"/>
        </w:rPr>
        <w:t>.00</w:t>
      </w:r>
      <w:r w:rsidRPr="00B95BE9">
        <w:rPr>
          <w:color w:val="000000"/>
          <w:lang w:eastAsia="en-US"/>
        </w:rPr>
        <w:t xml:space="preserve"> </w:t>
      </w:r>
      <w:r>
        <w:rPr>
          <w:lang w:eastAsia="en-US"/>
        </w:rPr>
        <w:t xml:space="preserve">val. </w:t>
      </w:r>
    </w:p>
    <w:p w14:paraId="70629574" w14:textId="27CFBC07" w:rsidR="005C4061" w:rsidRDefault="005C4061" w:rsidP="005C4061">
      <w:pPr>
        <w:jc w:val="center"/>
        <w:rPr>
          <w:lang w:eastAsia="en-US"/>
        </w:rPr>
      </w:pPr>
      <w:r>
        <w:rPr>
          <w:lang w:eastAsia="en-US"/>
        </w:rPr>
        <w:t>Vytauto Didžiojo universitete, Žemės ūkio akademijos,</w:t>
      </w:r>
    </w:p>
    <w:p w14:paraId="424053C9" w14:textId="110C8179" w:rsidR="005C4061" w:rsidRDefault="005C4061" w:rsidP="005C4061">
      <w:pPr>
        <w:jc w:val="center"/>
        <w:rPr>
          <w:lang w:eastAsia="en-US"/>
        </w:rPr>
      </w:pPr>
      <w:r>
        <w:rPr>
          <w:lang w:eastAsia="en-US"/>
        </w:rPr>
        <w:t>(Studentų g. 11-217 auditorijoje, Kauno r.)</w:t>
      </w:r>
    </w:p>
    <w:p w14:paraId="133B7C64" w14:textId="648D20A0" w:rsidR="00123091" w:rsidRDefault="00B55B36">
      <w:pPr>
        <w:jc w:val="center"/>
        <w:rPr>
          <w:lang w:eastAsia="en-US"/>
        </w:rPr>
      </w:pPr>
      <w:r>
        <w:t>b</w:t>
      </w:r>
      <w:r w:rsidR="00123091">
        <w:rPr>
          <w:lang w:eastAsia="en-US"/>
        </w:rPr>
        <w:t xml:space="preserve">us ginama </w:t>
      </w:r>
      <w:r w:rsidR="005C4061">
        <w:rPr>
          <w:b/>
          <w:lang w:eastAsia="en-US"/>
        </w:rPr>
        <w:t>ALOYZO VELIČKOS</w:t>
      </w:r>
      <w:r w:rsidR="00B311D2">
        <w:rPr>
          <w:lang w:eastAsia="en-US"/>
        </w:rPr>
        <w:t xml:space="preserve"> </w:t>
      </w:r>
      <w:r w:rsidR="00123091">
        <w:rPr>
          <w:lang w:eastAsia="en-US"/>
        </w:rPr>
        <w:t xml:space="preserve">daktaro disertacija tema: </w:t>
      </w:r>
    </w:p>
    <w:p w14:paraId="5CB46E64" w14:textId="5DCEE580" w:rsidR="00B311D2" w:rsidRPr="00441120" w:rsidRDefault="005C4061" w:rsidP="00441120">
      <w:pPr>
        <w:jc w:val="center"/>
        <w:rPr>
          <w:szCs w:val="20"/>
        </w:rPr>
      </w:pPr>
      <w:r>
        <w:rPr>
          <w:iCs/>
        </w:rPr>
        <w:t>„</w:t>
      </w:r>
      <w:r w:rsidRPr="005C4061">
        <w:t>GENOTIPO IR AROMATINIŲ AMINORŪGŠČIŲ ĮTAKA MĖTOS (</w:t>
      </w:r>
      <w:r w:rsidRPr="005C4061">
        <w:rPr>
          <w:i/>
          <w:iCs/>
        </w:rPr>
        <w:t>MENTHA L.)</w:t>
      </w:r>
      <w:r w:rsidRPr="005C4061">
        <w:t xml:space="preserve"> BIOPOTENCIALO FORMAVIMUISI IR CHEMINEI SUDĖČIAI</w:t>
      </w:r>
      <w:r w:rsidRPr="00606FA0">
        <w:rPr>
          <w:szCs w:val="20"/>
        </w:rPr>
        <w:t>“</w:t>
      </w:r>
    </w:p>
    <w:p w14:paraId="5E6237D6" w14:textId="77777777" w:rsidR="00123091" w:rsidRDefault="00123091">
      <w:pPr>
        <w:jc w:val="center"/>
        <w:rPr>
          <w:i/>
          <w:lang w:eastAsia="en-US"/>
        </w:rPr>
      </w:pPr>
      <w:r>
        <w:rPr>
          <w:lang w:eastAsia="en-US"/>
        </w:rPr>
        <w:t>(</w:t>
      </w:r>
      <w:r w:rsidR="000C2636">
        <w:rPr>
          <w:lang w:eastAsia="en-US"/>
        </w:rPr>
        <w:t>Žemės ūkio</w:t>
      </w:r>
      <w:r w:rsidR="00A3774F">
        <w:rPr>
          <w:lang w:eastAsia="en-US"/>
        </w:rPr>
        <w:t xml:space="preserve"> mokslai</w:t>
      </w:r>
      <w:r>
        <w:rPr>
          <w:lang w:eastAsia="en-US"/>
        </w:rPr>
        <w:t xml:space="preserve">, </w:t>
      </w:r>
      <w:r w:rsidR="00183EAE">
        <w:rPr>
          <w:lang w:eastAsia="en-US"/>
        </w:rPr>
        <w:t>Agronomija</w:t>
      </w:r>
      <w:r w:rsidR="003E3BC0">
        <w:rPr>
          <w:lang w:eastAsia="en-US"/>
        </w:rPr>
        <w:t xml:space="preserve"> </w:t>
      </w:r>
      <w:r w:rsidR="000C2636">
        <w:rPr>
          <w:lang w:eastAsia="en-US"/>
        </w:rPr>
        <w:t>A</w:t>
      </w:r>
      <w:r w:rsidR="00A3774F">
        <w:rPr>
          <w:lang w:eastAsia="en-US"/>
        </w:rPr>
        <w:t xml:space="preserve"> </w:t>
      </w:r>
      <w:r>
        <w:rPr>
          <w:lang w:eastAsia="en-US"/>
        </w:rPr>
        <w:t>0</w:t>
      </w:r>
      <w:r w:rsidR="00183EAE">
        <w:rPr>
          <w:lang w:eastAsia="en-US"/>
        </w:rPr>
        <w:t>01</w:t>
      </w:r>
      <w:r>
        <w:rPr>
          <w:lang w:eastAsia="en-US"/>
        </w:rPr>
        <w:t>)</w:t>
      </w:r>
    </w:p>
    <w:p w14:paraId="0A37501D" w14:textId="77777777" w:rsidR="00123091" w:rsidRDefault="00123091">
      <w:pPr>
        <w:jc w:val="center"/>
        <w:rPr>
          <w:lang w:eastAsia="en-US"/>
        </w:rPr>
      </w:pPr>
    </w:p>
    <w:p w14:paraId="488994C2" w14:textId="77777777" w:rsidR="00123091" w:rsidRDefault="00123091">
      <w:pPr>
        <w:jc w:val="center"/>
        <w:rPr>
          <w:b/>
          <w:lang w:eastAsia="en-US"/>
        </w:rPr>
      </w:pPr>
      <w:r>
        <w:rPr>
          <w:b/>
          <w:lang w:eastAsia="en-US"/>
        </w:rPr>
        <w:t>Disertacijos gynimo taryba</w:t>
      </w:r>
    </w:p>
    <w:p w14:paraId="5DAB6C7B" w14:textId="77777777" w:rsidR="00123091" w:rsidRDefault="00123091">
      <w:pPr>
        <w:jc w:val="center"/>
        <w:rPr>
          <w:b/>
          <w:lang w:eastAsia="en-US"/>
        </w:rPr>
      </w:pPr>
    </w:p>
    <w:p w14:paraId="03787578" w14:textId="77777777" w:rsidR="00123091" w:rsidRDefault="00123091">
      <w:pPr>
        <w:pStyle w:val="Heading1"/>
      </w:pPr>
      <w:r>
        <w:t>Pirminink</w:t>
      </w:r>
      <w:r w:rsidR="00B311D2">
        <w:t>as</w:t>
      </w:r>
      <w:r w:rsidR="00311D56">
        <w:t>:</w:t>
      </w:r>
    </w:p>
    <w:p w14:paraId="02EB378F" w14:textId="77777777" w:rsidR="001D5E48" w:rsidRPr="00185555" w:rsidRDefault="001D5E48" w:rsidP="001D5E48">
      <w:pPr>
        <w:jc w:val="center"/>
      </w:pPr>
    </w:p>
    <w:p w14:paraId="01E63EB5" w14:textId="77777777" w:rsidR="00441120" w:rsidRPr="00185555" w:rsidRDefault="00441120" w:rsidP="00441120">
      <w:pPr>
        <w:jc w:val="center"/>
      </w:pPr>
      <w:r>
        <w:rPr>
          <w:bCs/>
        </w:rPr>
        <w:t xml:space="preserve">Prof. </w:t>
      </w:r>
      <w:r w:rsidR="000F0E55">
        <w:rPr>
          <w:bCs/>
        </w:rPr>
        <w:t xml:space="preserve">habil. </w:t>
      </w:r>
      <w:r w:rsidRPr="00185555">
        <w:rPr>
          <w:bCs/>
        </w:rPr>
        <w:t xml:space="preserve">dr. </w:t>
      </w:r>
      <w:r w:rsidR="00183EAE">
        <w:rPr>
          <w:b/>
          <w:bCs/>
        </w:rPr>
        <w:t>Rimantas Velička,</w:t>
      </w:r>
    </w:p>
    <w:p w14:paraId="242AE6D7" w14:textId="77777777" w:rsidR="00441120" w:rsidRPr="00185555" w:rsidRDefault="00441120" w:rsidP="00441120">
      <w:pPr>
        <w:jc w:val="center"/>
      </w:pPr>
      <w:r w:rsidRPr="00185555">
        <w:t xml:space="preserve">žemės ūkio mokslai, </w:t>
      </w:r>
      <w:r w:rsidR="00183EAE">
        <w:t>agronomija A 001</w:t>
      </w:r>
      <w:r w:rsidRPr="00185555">
        <w:t>,</w:t>
      </w:r>
    </w:p>
    <w:p w14:paraId="1CFCB229" w14:textId="77777777" w:rsidR="00441120" w:rsidRPr="00185555" w:rsidRDefault="00441120" w:rsidP="00441120">
      <w:pPr>
        <w:jc w:val="center"/>
      </w:pPr>
      <w:r w:rsidRPr="00185555">
        <w:t>Vytauto Didžiojo unive</w:t>
      </w:r>
      <w:r w:rsidR="00B45A1B">
        <w:t>rsitetas.</w:t>
      </w:r>
    </w:p>
    <w:p w14:paraId="6A05A809" w14:textId="77777777" w:rsidR="00B311D2" w:rsidRPr="00185555" w:rsidRDefault="00B311D2">
      <w:pPr>
        <w:jc w:val="center"/>
      </w:pPr>
    </w:p>
    <w:p w14:paraId="4ECA4B4C" w14:textId="65473F42" w:rsidR="00185555" w:rsidRDefault="00185555" w:rsidP="00185555">
      <w:pPr>
        <w:jc w:val="center"/>
        <w:rPr>
          <w:b/>
          <w:lang w:eastAsia="en-US"/>
        </w:rPr>
      </w:pPr>
      <w:r w:rsidRPr="00185555">
        <w:rPr>
          <w:b/>
          <w:lang w:eastAsia="en-US"/>
        </w:rPr>
        <w:t>Nariai:</w:t>
      </w:r>
    </w:p>
    <w:p w14:paraId="7952A60F" w14:textId="72B97A8B" w:rsidR="005C4061" w:rsidRDefault="005C4061" w:rsidP="00185555">
      <w:pPr>
        <w:jc w:val="center"/>
        <w:rPr>
          <w:b/>
          <w:lang w:eastAsia="en-US"/>
        </w:rPr>
      </w:pPr>
    </w:p>
    <w:p w14:paraId="79C9B1B7" w14:textId="42212B96" w:rsidR="005C4061" w:rsidRPr="00185555" w:rsidRDefault="005C4061" w:rsidP="005C4061">
      <w:pPr>
        <w:jc w:val="center"/>
      </w:pPr>
      <w:r w:rsidRPr="005C4061">
        <w:rPr>
          <w:bCs/>
          <w:lang w:eastAsia="en-US"/>
        </w:rPr>
        <w:t xml:space="preserve"> Prof. dr.</w:t>
      </w:r>
      <w:r w:rsidRPr="005C4061">
        <w:rPr>
          <w:b/>
          <w:lang w:eastAsia="en-US"/>
        </w:rPr>
        <w:t xml:space="preserve"> Aušra B</w:t>
      </w:r>
      <w:r w:rsidRPr="005C4061">
        <w:rPr>
          <w:b/>
          <w:lang w:eastAsia="en-US"/>
        </w:rPr>
        <w:t>linstrubienė</w:t>
      </w:r>
      <w:r>
        <w:rPr>
          <w:b/>
          <w:lang w:eastAsia="en-US"/>
        </w:rPr>
        <w:t>,</w:t>
      </w:r>
    </w:p>
    <w:p w14:paraId="49B3B0EA" w14:textId="77777777" w:rsidR="005C4061" w:rsidRPr="00185555" w:rsidRDefault="005C4061" w:rsidP="005C4061">
      <w:pPr>
        <w:jc w:val="center"/>
      </w:pPr>
      <w:r w:rsidRPr="00185555">
        <w:t xml:space="preserve">žemės ūkio mokslai, </w:t>
      </w:r>
      <w:r>
        <w:t>agronomija A 001</w:t>
      </w:r>
      <w:r w:rsidRPr="00185555">
        <w:t>,</w:t>
      </w:r>
    </w:p>
    <w:p w14:paraId="0D96EF88" w14:textId="77777777" w:rsidR="005C4061" w:rsidRPr="00185555" w:rsidRDefault="005C4061" w:rsidP="005C4061">
      <w:pPr>
        <w:jc w:val="center"/>
      </w:pPr>
      <w:r w:rsidRPr="00185555">
        <w:t>Vytauto Didžiojo unive</w:t>
      </w:r>
      <w:r>
        <w:t>rsitetas;</w:t>
      </w:r>
    </w:p>
    <w:p w14:paraId="6FBE67C1" w14:textId="77777777" w:rsidR="005C4061" w:rsidRDefault="005C4061" w:rsidP="005C4061">
      <w:pPr>
        <w:jc w:val="center"/>
        <w:rPr>
          <w:b/>
          <w:lang w:eastAsia="en-US"/>
        </w:rPr>
      </w:pPr>
    </w:p>
    <w:p w14:paraId="08AE48D2" w14:textId="5681773A" w:rsidR="005C4061" w:rsidRPr="00185555" w:rsidRDefault="005C4061" w:rsidP="005C4061">
      <w:pPr>
        <w:jc w:val="center"/>
        <w:rPr>
          <w:b/>
        </w:rPr>
      </w:pPr>
      <w:r w:rsidRPr="005C4061">
        <w:rPr>
          <w:bCs/>
          <w:lang w:eastAsia="en-US"/>
        </w:rPr>
        <w:t>Vyriaus. m. d. dr.</w:t>
      </w:r>
      <w:r w:rsidRPr="005C4061">
        <w:rPr>
          <w:b/>
          <w:lang w:eastAsia="en-US"/>
        </w:rPr>
        <w:t xml:space="preserve"> </w:t>
      </w:r>
      <w:proofErr w:type="spellStart"/>
      <w:r w:rsidRPr="005C4061">
        <w:rPr>
          <w:b/>
          <w:lang w:eastAsia="en-US"/>
        </w:rPr>
        <w:t>Alvyra</w:t>
      </w:r>
      <w:proofErr w:type="spellEnd"/>
      <w:r w:rsidRPr="005C4061">
        <w:rPr>
          <w:b/>
          <w:lang w:eastAsia="en-US"/>
        </w:rPr>
        <w:t xml:space="preserve"> </w:t>
      </w:r>
      <w:proofErr w:type="spellStart"/>
      <w:r w:rsidRPr="005C4061">
        <w:rPr>
          <w:b/>
          <w:lang w:eastAsia="en-US"/>
        </w:rPr>
        <w:t>Š</w:t>
      </w:r>
      <w:r w:rsidRPr="005C4061">
        <w:rPr>
          <w:b/>
          <w:lang w:eastAsia="en-US"/>
        </w:rPr>
        <w:t>lepetienė</w:t>
      </w:r>
      <w:proofErr w:type="spellEnd"/>
      <w:r>
        <w:rPr>
          <w:b/>
          <w:lang w:eastAsia="en-US"/>
        </w:rPr>
        <w:t>,</w:t>
      </w:r>
    </w:p>
    <w:p w14:paraId="212C5737" w14:textId="77777777" w:rsidR="005C4061" w:rsidRPr="00185555" w:rsidRDefault="005C4061" w:rsidP="005C4061">
      <w:pPr>
        <w:jc w:val="center"/>
      </w:pPr>
      <w:r w:rsidRPr="00185555">
        <w:rPr>
          <w:b/>
        </w:rPr>
        <w:t xml:space="preserve"> </w:t>
      </w:r>
      <w:r w:rsidRPr="00185555">
        <w:t xml:space="preserve">žemės ūkio mokslai, </w:t>
      </w:r>
      <w:r>
        <w:t>agronomija A 001</w:t>
      </w:r>
      <w:r w:rsidRPr="00185555">
        <w:t>,</w:t>
      </w:r>
    </w:p>
    <w:p w14:paraId="3D1A91ED" w14:textId="77777777" w:rsidR="005C4061" w:rsidRDefault="005C4061" w:rsidP="005C4061">
      <w:pPr>
        <w:jc w:val="center"/>
      </w:pPr>
      <w:r w:rsidRPr="00185555">
        <w:t xml:space="preserve">Lietuvos agrarinių ir miškų mokslų centras; </w:t>
      </w:r>
    </w:p>
    <w:p w14:paraId="5CB23503" w14:textId="77777777" w:rsidR="005C4061" w:rsidRPr="005C4061" w:rsidRDefault="005C4061" w:rsidP="005C4061">
      <w:pPr>
        <w:jc w:val="center"/>
        <w:rPr>
          <w:b/>
          <w:lang w:eastAsia="en-US"/>
        </w:rPr>
      </w:pPr>
    </w:p>
    <w:p w14:paraId="7C96E59C" w14:textId="77777777" w:rsidR="005C4061" w:rsidRDefault="005C4061" w:rsidP="005C4061">
      <w:pPr>
        <w:jc w:val="center"/>
        <w:rPr>
          <w:b/>
          <w:lang w:eastAsia="en-US"/>
        </w:rPr>
      </w:pPr>
      <w:r w:rsidRPr="005C4061">
        <w:rPr>
          <w:bCs/>
          <w:lang w:eastAsia="en-US"/>
        </w:rPr>
        <w:t>P</w:t>
      </w:r>
      <w:r w:rsidRPr="005C4061">
        <w:rPr>
          <w:bCs/>
          <w:lang w:eastAsia="en-US"/>
        </w:rPr>
        <w:t>rof. dr.</w:t>
      </w:r>
      <w:r w:rsidRPr="005C4061">
        <w:rPr>
          <w:b/>
          <w:lang w:eastAsia="en-US"/>
        </w:rPr>
        <w:t xml:space="preserve"> Nijolė S</w:t>
      </w:r>
      <w:r w:rsidRPr="005C4061">
        <w:rPr>
          <w:b/>
          <w:lang w:eastAsia="en-US"/>
        </w:rPr>
        <w:t>avickienė</w:t>
      </w:r>
      <w:r>
        <w:rPr>
          <w:b/>
          <w:lang w:eastAsia="en-US"/>
        </w:rPr>
        <w:t>,</w:t>
      </w:r>
    </w:p>
    <w:p w14:paraId="566005FB" w14:textId="77777777" w:rsidR="005C4061" w:rsidRPr="005C4061" w:rsidRDefault="005C4061" w:rsidP="005C4061">
      <w:pPr>
        <w:jc w:val="center"/>
        <w:rPr>
          <w:bCs/>
          <w:lang w:eastAsia="en-US"/>
        </w:rPr>
      </w:pPr>
      <w:r w:rsidRPr="005C4061">
        <w:rPr>
          <w:bCs/>
          <w:lang w:eastAsia="en-US"/>
        </w:rPr>
        <w:t>medicinos ir sveikatos mokslai, farmacija M 003</w:t>
      </w:r>
      <w:r w:rsidRPr="005C4061">
        <w:rPr>
          <w:bCs/>
          <w:lang w:eastAsia="en-US"/>
        </w:rPr>
        <w:t>,</w:t>
      </w:r>
    </w:p>
    <w:p w14:paraId="1CA0E5EF" w14:textId="3CD249D2" w:rsidR="005C4061" w:rsidRPr="005C4061" w:rsidRDefault="005C4061" w:rsidP="005C4061">
      <w:pPr>
        <w:jc w:val="center"/>
        <w:rPr>
          <w:bCs/>
          <w:lang w:eastAsia="en-US"/>
        </w:rPr>
      </w:pPr>
      <w:r w:rsidRPr="005C4061">
        <w:rPr>
          <w:bCs/>
          <w:lang w:eastAsia="en-US"/>
        </w:rPr>
        <w:t>Lietuvos sveikatos mokslų universitetas</w:t>
      </w:r>
      <w:r w:rsidRPr="005C4061">
        <w:rPr>
          <w:bCs/>
          <w:lang w:eastAsia="en-US"/>
        </w:rPr>
        <w:t>;</w:t>
      </w:r>
    </w:p>
    <w:p w14:paraId="63A1BA2B" w14:textId="77777777" w:rsidR="005C4061" w:rsidRPr="005C4061" w:rsidRDefault="005C4061" w:rsidP="005C4061">
      <w:pPr>
        <w:jc w:val="center"/>
        <w:rPr>
          <w:b/>
          <w:lang w:eastAsia="en-US"/>
        </w:rPr>
      </w:pPr>
    </w:p>
    <w:p w14:paraId="27DAAB59" w14:textId="6CBC22C6" w:rsidR="005C4061" w:rsidRDefault="005C4061" w:rsidP="005C4061">
      <w:pPr>
        <w:jc w:val="center"/>
        <w:rPr>
          <w:b/>
          <w:lang w:eastAsia="en-US"/>
        </w:rPr>
      </w:pPr>
      <w:r w:rsidRPr="005C4061">
        <w:rPr>
          <w:bCs/>
          <w:lang w:eastAsia="en-US"/>
        </w:rPr>
        <w:t>P</w:t>
      </w:r>
      <w:r w:rsidRPr="005C4061">
        <w:rPr>
          <w:bCs/>
          <w:lang w:eastAsia="en-US"/>
        </w:rPr>
        <w:t>rof. dr</w:t>
      </w:r>
      <w:r w:rsidRPr="005C4061">
        <w:rPr>
          <w:b/>
          <w:lang w:eastAsia="en-US"/>
        </w:rPr>
        <w:t xml:space="preserve">. </w:t>
      </w:r>
      <w:proofErr w:type="spellStart"/>
      <w:r w:rsidRPr="005C4061">
        <w:rPr>
          <w:b/>
          <w:lang w:eastAsia="en-US"/>
        </w:rPr>
        <w:t>Ewa</w:t>
      </w:r>
      <w:proofErr w:type="spellEnd"/>
      <w:r w:rsidRPr="005C4061">
        <w:rPr>
          <w:b/>
          <w:lang w:eastAsia="en-US"/>
        </w:rPr>
        <w:t xml:space="preserve"> Barbara </w:t>
      </w:r>
      <w:proofErr w:type="spellStart"/>
      <w:r w:rsidRPr="005C4061">
        <w:rPr>
          <w:b/>
          <w:lang w:eastAsia="en-US"/>
        </w:rPr>
        <w:t>C</w:t>
      </w:r>
      <w:r w:rsidRPr="005C4061">
        <w:rPr>
          <w:b/>
          <w:lang w:eastAsia="en-US"/>
        </w:rPr>
        <w:t>zarniecka</w:t>
      </w:r>
      <w:proofErr w:type="spellEnd"/>
      <w:r w:rsidRPr="005C4061">
        <w:rPr>
          <w:b/>
          <w:lang w:eastAsia="en-US"/>
        </w:rPr>
        <w:t>-S</w:t>
      </w:r>
      <w:r w:rsidRPr="005C4061">
        <w:rPr>
          <w:b/>
          <w:lang w:eastAsia="en-US"/>
        </w:rPr>
        <w:t>kubina</w:t>
      </w:r>
      <w:r>
        <w:rPr>
          <w:b/>
          <w:lang w:eastAsia="en-US"/>
        </w:rPr>
        <w:t>,</w:t>
      </w:r>
    </w:p>
    <w:p w14:paraId="509F1251" w14:textId="1966741B" w:rsidR="005C4061" w:rsidRPr="005C4061" w:rsidRDefault="005C4061" w:rsidP="005C4061">
      <w:pPr>
        <w:jc w:val="center"/>
        <w:rPr>
          <w:bCs/>
          <w:lang w:eastAsia="en-US"/>
        </w:rPr>
      </w:pPr>
      <w:r w:rsidRPr="005C4061">
        <w:rPr>
          <w:bCs/>
          <w:lang w:eastAsia="en-US"/>
        </w:rPr>
        <w:t>technologijos mokslai, chemijos inžinerija T 005</w:t>
      </w:r>
      <w:r w:rsidRPr="005C4061">
        <w:rPr>
          <w:bCs/>
          <w:lang w:eastAsia="en-US"/>
        </w:rPr>
        <w:t>,</w:t>
      </w:r>
    </w:p>
    <w:p w14:paraId="5A39BBE3" w14:textId="0D6E3B44" w:rsidR="00185555" w:rsidRPr="005C4061" w:rsidRDefault="005C4061" w:rsidP="000C2636">
      <w:pPr>
        <w:jc w:val="center"/>
        <w:rPr>
          <w:bCs/>
        </w:rPr>
      </w:pPr>
      <w:r w:rsidRPr="005C4061">
        <w:rPr>
          <w:bCs/>
          <w:lang w:eastAsia="en-US"/>
        </w:rPr>
        <w:t>Varšuvos gyvybės mokslų universitetas</w:t>
      </w:r>
      <w:r w:rsidRPr="005C4061">
        <w:rPr>
          <w:bCs/>
          <w:lang w:eastAsia="en-US"/>
        </w:rPr>
        <w:t>.</w:t>
      </w:r>
    </w:p>
    <w:p w14:paraId="41C8F396" w14:textId="77777777" w:rsidR="00183EAE" w:rsidRDefault="00183EAE" w:rsidP="00183EAE">
      <w:pPr>
        <w:jc w:val="center"/>
      </w:pPr>
    </w:p>
    <w:p w14:paraId="72A3D3EC" w14:textId="676D0D71" w:rsidR="008A2283" w:rsidRDefault="008A2283" w:rsidP="008A2283">
      <w:pPr>
        <w:jc w:val="center"/>
        <w:rPr>
          <w:bCs/>
        </w:rPr>
      </w:pPr>
    </w:p>
    <w:p w14:paraId="5DA98B08" w14:textId="77777777" w:rsidR="005C4061" w:rsidRPr="00FC0A18" w:rsidRDefault="005C4061" w:rsidP="008A2283">
      <w:pPr>
        <w:jc w:val="center"/>
        <w:rPr>
          <w:bCs/>
        </w:rPr>
      </w:pPr>
    </w:p>
    <w:p w14:paraId="2011B5F9" w14:textId="77777777" w:rsidR="00F572D1" w:rsidRPr="00185555" w:rsidRDefault="00123091" w:rsidP="00F572D1">
      <w:pPr>
        <w:jc w:val="center"/>
        <w:rPr>
          <w:lang w:eastAsia="en-US"/>
        </w:rPr>
      </w:pPr>
      <w:r w:rsidRPr="00185555">
        <w:rPr>
          <w:lang w:eastAsia="en-US"/>
        </w:rPr>
        <w:t>Su daktaro disertacija galima susipažinti</w:t>
      </w:r>
      <w:r w:rsidR="00121844" w:rsidRPr="00185555">
        <w:rPr>
          <w:lang w:eastAsia="en-US"/>
        </w:rPr>
        <w:t>:</w:t>
      </w:r>
      <w:r w:rsidR="005F1C65" w:rsidRPr="00185555">
        <w:rPr>
          <w:lang w:eastAsia="en-US"/>
        </w:rPr>
        <w:t xml:space="preserve"> </w:t>
      </w:r>
    </w:p>
    <w:p w14:paraId="6BC86826" w14:textId="77777777" w:rsidR="00F572D1" w:rsidRPr="00185555" w:rsidRDefault="00604086" w:rsidP="00F572D1">
      <w:pPr>
        <w:jc w:val="center"/>
        <w:rPr>
          <w:lang w:eastAsia="en-US"/>
        </w:rPr>
      </w:pPr>
      <w:r w:rsidRPr="00185555">
        <w:rPr>
          <w:lang w:eastAsia="en-US"/>
        </w:rPr>
        <w:t xml:space="preserve">Nacionalinėje Martyno Mažvydo, </w:t>
      </w:r>
    </w:p>
    <w:p w14:paraId="65EDAD49" w14:textId="77777777" w:rsidR="00604086" w:rsidRDefault="00F572D1" w:rsidP="00F572D1">
      <w:pPr>
        <w:jc w:val="center"/>
        <w:rPr>
          <w:lang w:eastAsia="en-US"/>
        </w:rPr>
      </w:pPr>
      <w:r>
        <w:rPr>
          <w:lang w:eastAsia="en-US"/>
        </w:rPr>
        <w:t>Lietuvos a</w:t>
      </w:r>
      <w:r w:rsidR="008A2283">
        <w:rPr>
          <w:lang w:eastAsia="en-US"/>
        </w:rPr>
        <w:t>grarinių ir miškų mokslų centro</w:t>
      </w:r>
    </w:p>
    <w:p w14:paraId="46C37910" w14:textId="77777777" w:rsidR="00F572D1" w:rsidRDefault="00604086" w:rsidP="00604086">
      <w:pPr>
        <w:jc w:val="center"/>
        <w:rPr>
          <w:lang w:eastAsia="en-US"/>
        </w:rPr>
      </w:pPr>
      <w:r>
        <w:rPr>
          <w:lang w:eastAsia="en-US"/>
        </w:rPr>
        <w:t>ir</w:t>
      </w:r>
      <w:r w:rsidR="00F572D1">
        <w:rPr>
          <w:lang w:eastAsia="en-US"/>
        </w:rPr>
        <w:t xml:space="preserve"> </w:t>
      </w:r>
      <w:r>
        <w:rPr>
          <w:lang w:eastAsia="en-US"/>
        </w:rPr>
        <w:t xml:space="preserve">Vytauto Didžiojo universiteto </w:t>
      </w:r>
      <w:r w:rsidR="00F572D1">
        <w:rPr>
          <w:lang w:eastAsia="en-US"/>
        </w:rPr>
        <w:t>bibliotekose</w:t>
      </w:r>
      <w:r w:rsidR="006C211F">
        <w:rPr>
          <w:lang w:eastAsia="en-US"/>
        </w:rPr>
        <w:t>.</w:t>
      </w:r>
    </w:p>
    <w:p w14:paraId="44EAFD9C" w14:textId="77777777" w:rsidR="00B676DC" w:rsidRDefault="00B676DC">
      <w:pPr>
        <w:jc w:val="center"/>
        <w:rPr>
          <w:lang w:eastAsia="en-US"/>
        </w:rPr>
      </w:pPr>
    </w:p>
    <w:p w14:paraId="6DB84A8C" w14:textId="29E38C39" w:rsidR="0024097B" w:rsidRDefault="0024097B" w:rsidP="5686D719">
      <w:pPr>
        <w:jc w:val="center"/>
        <w:rPr>
          <w:lang w:eastAsia="en-US"/>
        </w:rPr>
      </w:pPr>
    </w:p>
    <w:p w14:paraId="4B94D5A5" w14:textId="68FD0CB5" w:rsidR="0024097B" w:rsidRDefault="0024097B" w:rsidP="5686D719">
      <w:pPr>
        <w:jc w:val="both"/>
        <w:rPr>
          <w:lang w:eastAsia="en-US"/>
        </w:rPr>
      </w:pPr>
    </w:p>
    <w:p w14:paraId="3656B9AB" w14:textId="77777777" w:rsidR="0024097B" w:rsidRDefault="0024097B" w:rsidP="0024097B">
      <w:pPr>
        <w:rPr>
          <w:lang w:eastAsia="en-US"/>
        </w:rPr>
      </w:pPr>
    </w:p>
    <w:p w14:paraId="053FE20D" w14:textId="77777777" w:rsidR="00123091" w:rsidRDefault="00123091">
      <w:pPr>
        <w:ind w:left="5184"/>
      </w:pPr>
      <w:r>
        <w:rPr>
          <w:lang w:eastAsia="en-US"/>
        </w:rPr>
        <w:t>Rektorius</w:t>
      </w:r>
    </w:p>
    <w:sectPr w:rsidR="00123091">
      <w:pgSz w:w="11906" w:h="16838"/>
      <w:pgMar w:top="1438" w:right="1646" w:bottom="360" w:left="198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sTQ2MzMxN7CwNLZU0lEKTi0uzszPAykwqgUAL5W7jCwAAAA="/>
  </w:docVars>
  <w:rsids>
    <w:rsidRoot w:val="00ED588D"/>
    <w:rsid w:val="000004F9"/>
    <w:rsid w:val="00000870"/>
    <w:rsid w:val="00001738"/>
    <w:rsid w:val="00004DF3"/>
    <w:rsid w:val="000060CB"/>
    <w:rsid w:val="000141D2"/>
    <w:rsid w:val="0002314C"/>
    <w:rsid w:val="00023C22"/>
    <w:rsid w:val="00032B7E"/>
    <w:rsid w:val="00035A19"/>
    <w:rsid w:val="00043A1D"/>
    <w:rsid w:val="00045F7C"/>
    <w:rsid w:val="00060210"/>
    <w:rsid w:val="00061244"/>
    <w:rsid w:val="00065D8A"/>
    <w:rsid w:val="00075C8C"/>
    <w:rsid w:val="0008106E"/>
    <w:rsid w:val="0008221C"/>
    <w:rsid w:val="00085946"/>
    <w:rsid w:val="00091856"/>
    <w:rsid w:val="000A43AD"/>
    <w:rsid w:val="000B12CD"/>
    <w:rsid w:val="000B244E"/>
    <w:rsid w:val="000B3074"/>
    <w:rsid w:val="000B627E"/>
    <w:rsid w:val="000C02E1"/>
    <w:rsid w:val="000C2636"/>
    <w:rsid w:val="000C3C61"/>
    <w:rsid w:val="000C7DFD"/>
    <w:rsid w:val="000D1926"/>
    <w:rsid w:val="000D345E"/>
    <w:rsid w:val="000E2109"/>
    <w:rsid w:val="000E7719"/>
    <w:rsid w:val="000F0E55"/>
    <w:rsid w:val="000F64EB"/>
    <w:rsid w:val="000F79AD"/>
    <w:rsid w:val="00105D96"/>
    <w:rsid w:val="001061DF"/>
    <w:rsid w:val="001077BE"/>
    <w:rsid w:val="0011431B"/>
    <w:rsid w:val="00115EAE"/>
    <w:rsid w:val="00116D73"/>
    <w:rsid w:val="00117772"/>
    <w:rsid w:val="00121324"/>
    <w:rsid w:val="00121844"/>
    <w:rsid w:val="00123091"/>
    <w:rsid w:val="00125387"/>
    <w:rsid w:val="0012712D"/>
    <w:rsid w:val="001272F8"/>
    <w:rsid w:val="00127527"/>
    <w:rsid w:val="00131E67"/>
    <w:rsid w:val="00133E15"/>
    <w:rsid w:val="0013673F"/>
    <w:rsid w:val="001455A3"/>
    <w:rsid w:val="001512C9"/>
    <w:rsid w:val="00165F98"/>
    <w:rsid w:val="001660F9"/>
    <w:rsid w:val="00183EAE"/>
    <w:rsid w:val="00185555"/>
    <w:rsid w:val="00190367"/>
    <w:rsid w:val="001A07A2"/>
    <w:rsid w:val="001A2421"/>
    <w:rsid w:val="001A361B"/>
    <w:rsid w:val="001B0031"/>
    <w:rsid w:val="001B26BE"/>
    <w:rsid w:val="001B26E8"/>
    <w:rsid w:val="001B37FC"/>
    <w:rsid w:val="001B54A9"/>
    <w:rsid w:val="001C00C4"/>
    <w:rsid w:val="001C5E6D"/>
    <w:rsid w:val="001D5E48"/>
    <w:rsid w:val="001F03D6"/>
    <w:rsid w:val="001F52C3"/>
    <w:rsid w:val="001F7A67"/>
    <w:rsid w:val="00200E81"/>
    <w:rsid w:val="00207D3C"/>
    <w:rsid w:val="00210A27"/>
    <w:rsid w:val="00212552"/>
    <w:rsid w:val="00214015"/>
    <w:rsid w:val="00220D77"/>
    <w:rsid w:val="00226029"/>
    <w:rsid w:val="00232398"/>
    <w:rsid w:val="00236A93"/>
    <w:rsid w:val="0024097B"/>
    <w:rsid w:val="00243F7B"/>
    <w:rsid w:val="00247BA7"/>
    <w:rsid w:val="00256D31"/>
    <w:rsid w:val="0026007E"/>
    <w:rsid w:val="002600A5"/>
    <w:rsid w:val="00263435"/>
    <w:rsid w:val="00283362"/>
    <w:rsid w:val="00283408"/>
    <w:rsid w:val="0028538C"/>
    <w:rsid w:val="0028630E"/>
    <w:rsid w:val="00287BAD"/>
    <w:rsid w:val="002920BA"/>
    <w:rsid w:val="00295872"/>
    <w:rsid w:val="002970CA"/>
    <w:rsid w:val="002A01BE"/>
    <w:rsid w:val="002A2C49"/>
    <w:rsid w:val="002A3E67"/>
    <w:rsid w:val="002A3EC1"/>
    <w:rsid w:val="002B2DDC"/>
    <w:rsid w:val="002B2F4D"/>
    <w:rsid w:val="002C08BD"/>
    <w:rsid w:val="002D3986"/>
    <w:rsid w:val="002D7A10"/>
    <w:rsid w:val="002E0C68"/>
    <w:rsid w:val="002E6D99"/>
    <w:rsid w:val="002F2D19"/>
    <w:rsid w:val="002F39B8"/>
    <w:rsid w:val="002F5C53"/>
    <w:rsid w:val="00300918"/>
    <w:rsid w:val="00311D56"/>
    <w:rsid w:val="00316266"/>
    <w:rsid w:val="00317757"/>
    <w:rsid w:val="003213E9"/>
    <w:rsid w:val="003228AE"/>
    <w:rsid w:val="00327467"/>
    <w:rsid w:val="003274CC"/>
    <w:rsid w:val="00335F8A"/>
    <w:rsid w:val="00336394"/>
    <w:rsid w:val="00351011"/>
    <w:rsid w:val="00351098"/>
    <w:rsid w:val="003529C1"/>
    <w:rsid w:val="00356990"/>
    <w:rsid w:val="00357220"/>
    <w:rsid w:val="00361276"/>
    <w:rsid w:val="0036674B"/>
    <w:rsid w:val="00371E66"/>
    <w:rsid w:val="00380C36"/>
    <w:rsid w:val="00387E04"/>
    <w:rsid w:val="00387EDC"/>
    <w:rsid w:val="003911D7"/>
    <w:rsid w:val="0039225E"/>
    <w:rsid w:val="00395A77"/>
    <w:rsid w:val="003A3A30"/>
    <w:rsid w:val="003B024D"/>
    <w:rsid w:val="003B05AC"/>
    <w:rsid w:val="003C5ABD"/>
    <w:rsid w:val="003D3D1B"/>
    <w:rsid w:val="003D6A4C"/>
    <w:rsid w:val="003D7B05"/>
    <w:rsid w:val="003E2D69"/>
    <w:rsid w:val="003E3BC0"/>
    <w:rsid w:val="003E3FFF"/>
    <w:rsid w:val="003E77A7"/>
    <w:rsid w:val="003F1585"/>
    <w:rsid w:val="003F5278"/>
    <w:rsid w:val="003F54FB"/>
    <w:rsid w:val="00400220"/>
    <w:rsid w:val="004113C1"/>
    <w:rsid w:val="00416CFB"/>
    <w:rsid w:val="00422DC9"/>
    <w:rsid w:val="00423DD0"/>
    <w:rsid w:val="00424FD9"/>
    <w:rsid w:val="00426212"/>
    <w:rsid w:val="00427F6D"/>
    <w:rsid w:val="00436C6C"/>
    <w:rsid w:val="00441120"/>
    <w:rsid w:val="0045683D"/>
    <w:rsid w:val="00456843"/>
    <w:rsid w:val="00462618"/>
    <w:rsid w:val="00465337"/>
    <w:rsid w:val="00472E12"/>
    <w:rsid w:val="004739B0"/>
    <w:rsid w:val="004751C6"/>
    <w:rsid w:val="00476669"/>
    <w:rsid w:val="00480C82"/>
    <w:rsid w:val="00480E46"/>
    <w:rsid w:val="0048182E"/>
    <w:rsid w:val="004A0433"/>
    <w:rsid w:val="004A581A"/>
    <w:rsid w:val="004B192A"/>
    <w:rsid w:val="004B23D7"/>
    <w:rsid w:val="004B6E0D"/>
    <w:rsid w:val="004C279D"/>
    <w:rsid w:val="004C507B"/>
    <w:rsid w:val="004C5D22"/>
    <w:rsid w:val="004C5F88"/>
    <w:rsid w:val="004D6A7E"/>
    <w:rsid w:val="004F31C4"/>
    <w:rsid w:val="004F5C8B"/>
    <w:rsid w:val="00506A64"/>
    <w:rsid w:val="0051207B"/>
    <w:rsid w:val="00523FAD"/>
    <w:rsid w:val="0053019D"/>
    <w:rsid w:val="00533D6D"/>
    <w:rsid w:val="00536987"/>
    <w:rsid w:val="00536C0A"/>
    <w:rsid w:val="005422FE"/>
    <w:rsid w:val="00544992"/>
    <w:rsid w:val="005457F8"/>
    <w:rsid w:val="005526F4"/>
    <w:rsid w:val="0055453D"/>
    <w:rsid w:val="005548ED"/>
    <w:rsid w:val="005745B9"/>
    <w:rsid w:val="00574E0D"/>
    <w:rsid w:val="00575E51"/>
    <w:rsid w:val="00581899"/>
    <w:rsid w:val="00591400"/>
    <w:rsid w:val="005B5E5C"/>
    <w:rsid w:val="005C06AF"/>
    <w:rsid w:val="005C17AA"/>
    <w:rsid w:val="005C25A2"/>
    <w:rsid w:val="005C2869"/>
    <w:rsid w:val="005C4061"/>
    <w:rsid w:val="005C5F1E"/>
    <w:rsid w:val="005D1EC7"/>
    <w:rsid w:val="005D680B"/>
    <w:rsid w:val="005E1762"/>
    <w:rsid w:val="005E58C8"/>
    <w:rsid w:val="005F1C65"/>
    <w:rsid w:val="00602A06"/>
    <w:rsid w:val="00604086"/>
    <w:rsid w:val="00606F0D"/>
    <w:rsid w:val="00612608"/>
    <w:rsid w:val="00613031"/>
    <w:rsid w:val="00615ADA"/>
    <w:rsid w:val="00630344"/>
    <w:rsid w:val="00634D46"/>
    <w:rsid w:val="00637FAD"/>
    <w:rsid w:val="00646241"/>
    <w:rsid w:val="00646D26"/>
    <w:rsid w:val="00656B96"/>
    <w:rsid w:val="0066686C"/>
    <w:rsid w:val="00674CF6"/>
    <w:rsid w:val="00682228"/>
    <w:rsid w:val="00683CBF"/>
    <w:rsid w:val="00694350"/>
    <w:rsid w:val="0069743E"/>
    <w:rsid w:val="006A061D"/>
    <w:rsid w:val="006A3750"/>
    <w:rsid w:val="006B09D8"/>
    <w:rsid w:val="006B0A1F"/>
    <w:rsid w:val="006B1554"/>
    <w:rsid w:val="006B7A22"/>
    <w:rsid w:val="006C211F"/>
    <w:rsid w:val="006C784C"/>
    <w:rsid w:val="006D1BC5"/>
    <w:rsid w:val="006D5B16"/>
    <w:rsid w:val="006D6BE5"/>
    <w:rsid w:val="006E09F0"/>
    <w:rsid w:val="006E49AE"/>
    <w:rsid w:val="006E5CC3"/>
    <w:rsid w:val="006F196F"/>
    <w:rsid w:val="006F1C7C"/>
    <w:rsid w:val="006F21B3"/>
    <w:rsid w:val="00722269"/>
    <w:rsid w:val="00723391"/>
    <w:rsid w:val="00723DBE"/>
    <w:rsid w:val="007353D9"/>
    <w:rsid w:val="007355E3"/>
    <w:rsid w:val="007369E1"/>
    <w:rsid w:val="00740FDC"/>
    <w:rsid w:val="007524EB"/>
    <w:rsid w:val="007569F4"/>
    <w:rsid w:val="0076296C"/>
    <w:rsid w:val="007654E1"/>
    <w:rsid w:val="007673D4"/>
    <w:rsid w:val="00767F13"/>
    <w:rsid w:val="00770F78"/>
    <w:rsid w:val="00772550"/>
    <w:rsid w:val="00785F47"/>
    <w:rsid w:val="0079327C"/>
    <w:rsid w:val="00793A9F"/>
    <w:rsid w:val="0079728D"/>
    <w:rsid w:val="007A01EB"/>
    <w:rsid w:val="007A4B4B"/>
    <w:rsid w:val="007B4B52"/>
    <w:rsid w:val="007B4EA9"/>
    <w:rsid w:val="007B5C6A"/>
    <w:rsid w:val="007B6258"/>
    <w:rsid w:val="007B7FF6"/>
    <w:rsid w:val="007C05B9"/>
    <w:rsid w:val="007C0F5E"/>
    <w:rsid w:val="007C11C5"/>
    <w:rsid w:val="007C2CEF"/>
    <w:rsid w:val="007C667C"/>
    <w:rsid w:val="007D22D3"/>
    <w:rsid w:val="007D42E4"/>
    <w:rsid w:val="007D6AF3"/>
    <w:rsid w:val="007E07AC"/>
    <w:rsid w:val="007E5BF1"/>
    <w:rsid w:val="007E6655"/>
    <w:rsid w:val="00806919"/>
    <w:rsid w:val="008120C4"/>
    <w:rsid w:val="00820A6D"/>
    <w:rsid w:val="008401F8"/>
    <w:rsid w:val="008459E9"/>
    <w:rsid w:val="00862FA1"/>
    <w:rsid w:val="00863924"/>
    <w:rsid w:val="008756B3"/>
    <w:rsid w:val="00881F1F"/>
    <w:rsid w:val="008836C4"/>
    <w:rsid w:val="00884082"/>
    <w:rsid w:val="00892E22"/>
    <w:rsid w:val="008A2283"/>
    <w:rsid w:val="008A2FEB"/>
    <w:rsid w:val="008A76C1"/>
    <w:rsid w:val="008B1A36"/>
    <w:rsid w:val="008B36DA"/>
    <w:rsid w:val="008D0D7F"/>
    <w:rsid w:val="008D3FFD"/>
    <w:rsid w:val="008E6752"/>
    <w:rsid w:val="008F222B"/>
    <w:rsid w:val="008F4696"/>
    <w:rsid w:val="0090067A"/>
    <w:rsid w:val="00900D99"/>
    <w:rsid w:val="00902F19"/>
    <w:rsid w:val="00906367"/>
    <w:rsid w:val="009074AB"/>
    <w:rsid w:val="009156FE"/>
    <w:rsid w:val="00915FE3"/>
    <w:rsid w:val="00921504"/>
    <w:rsid w:val="0092614F"/>
    <w:rsid w:val="00926E8B"/>
    <w:rsid w:val="009416E0"/>
    <w:rsid w:val="00946353"/>
    <w:rsid w:val="009472E6"/>
    <w:rsid w:val="00947A14"/>
    <w:rsid w:val="009519BF"/>
    <w:rsid w:val="00951F59"/>
    <w:rsid w:val="009664AF"/>
    <w:rsid w:val="00973A0C"/>
    <w:rsid w:val="00981339"/>
    <w:rsid w:val="00983484"/>
    <w:rsid w:val="009837D7"/>
    <w:rsid w:val="00994B0E"/>
    <w:rsid w:val="009A29F9"/>
    <w:rsid w:val="009A2DA4"/>
    <w:rsid w:val="009B28E4"/>
    <w:rsid w:val="009B76CE"/>
    <w:rsid w:val="009C4A90"/>
    <w:rsid w:val="009D52EF"/>
    <w:rsid w:val="009D6B61"/>
    <w:rsid w:val="009E125D"/>
    <w:rsid w:val="009E2177"/>
    <w:rsid w:val="009E3FDF"/>
    <w:rsid w:val="009F6D31"/>
    <w:rsid w:val="00A04E14"/>
    <w:rsid w:val="00A05A11"/>
    <w:rsid w:val="00A0757C"/>
    <w:rsid w:val="00A102B0"/>
    <w:rsid w:val="00A15094"/>
    <w:rsid w:val="00A1670E"/>
    <w:rsid w:val="00A32EBC"/>
    <w:rsid w:val="00A35438"/>
    <w:rsid w:val="00A3774F"/>
    <w:rsid w:val="00A42C27"/>
    <w:rsid w:val="00A46567"/>
    <w:rsid w:val="00A46B6D"/>
    <w:rsid w:val="00A5635C"/>
    <w:rsid w:val="00A62EDA"/>
    <w:rsid w:val="00A65B9C"/>
    <w:rsid w:val="00A66E7F"/>
    <w:rsid w:val="00A725D4"/>
    <w:rsid w:val="00A82192"/>
    <w:rsid w:val="00A95398"/>
    <w:rsid w:val="00A9606B"/>
    <w:rsid w:val="00A9718E"/>
    <w:rsid w:val="00AA337F"/>
    <w:rsid w:val="00AB3A76"/>
    <w:rsid w:val="00AC15BB"/>
    <w:rsid w:val="00AC3B86"/>
    <w:rsid w:val="00AC6482"/>
    <w:rsid w:val="00AD12EB"/>
    <w:rsid w:val="00AD3161"/>
    <w:rsid w:val="00AE02C7"/>
    <w:rsid w:val="00AE684E"/>
    <w:rsid w:val="00AF3785"/>
    <w:rsid w:val="00AF5ECB"/>
    <w:rsid w:val="00B00152"/>
    <w:rsid w:val="00B07D2A"/>
    <w:rsid w:val="00B11923"/>
    <w:rsid w:val="00B12F6D"/>
    <w:rsid w:val="00B15A2E"/>
    <w:rsid w:val="00B2046F"/>
    <w:rsid w:val="00B233A2"/>
    <w:rsid w:val="00B23BB6"/>
    <w:rsid w:val="00B24D5F"/>
    <w:rsid w:val="00B24E40"/>
    <w:rsid w:val="00B2689C"/>
    <w:rsid w:val="00B311D2"/>
    <w:rsid w:val="00B33E46"/>
    <w:rsid w:val="00B35158"/>
    <w:rsid w:val="00B36877"/>
    <w:rsid w:val="00B377D4"/>
    <w:rsid w:val="00B443BF"/>
    <w:rsid w:val="00B44915"/>
    <w:rsid w:val="00B45966"/>
    <w:rsid w:val="00B45A1B"/>
    <w:rsid w:val="00B5566E"/>
    <w:rsid w:val="00B55B36"/>
    <w:rsid w:val="00B57722"/>
    <w:rsid w:val="00B60CEA"/>
    <w:rsid w:val="00B61E4F"/>
    <w:rsid w:val="00B64AC5"/>
    <w:rsid w:val="00B65B5F"/>
    <w:rsid w:val="00B676DC"/>
    <w:rsid w:val="00B7100F"/>
    <w:rsid w:val="00B7727D"/>
    <w:rsid w:val="00B820B2"/>
    <w:rsid w:val="00B85E1A"/>
    <w:rsid w:val="00B874B7"/>
    <w:rsid w:val="00B907E0"/>
    <w:rsid w:val="00B937D9"/>
    <w:rsid w:val="00B939F6"/>
    <w:rsid w:val="00B951C6"/>
    <w:rsid w:val="00B95BE9"/>
    <w:rsid w:val="00B97FC4"/>
    <w:rsid w:val="00BA50BA"/>
    <w:rsid w:val="00BB085E"/>
    <w:rsid w:val="00BB1F7C"/>
    <w:rsid w:val="00BC0095"/>
    <w:rsid w:val="00BC26C3"/>
    <w:rsid w:val="00BC57A0"/>
    <w:rsid w:val="00BC7CCB"/>
    <w:rsid w:val="00BD3FF6"/>
    <w:rsid w:val="00BD46FB"/>
    <w:rsid w:val="00BD66FD"/>
    <w:rsid w:val="00BD6DD2"/>
    <w:rsid w:val="00BE0399"/>
    <w:rsid w:val="00BE0D44"/>
    <w:rsid w:val="00BE6AE7"/>
    <w:rsid w:val="00BF0420"/>
    <w:rsid w:val="00C000DC"/>
    <w:rsid w:val="00C037D6"/>
    <w:rsid w:val="00C039CF"/>
    <w:rsid w:val="00C13F51"/>
    <w:rsid w:val="00C16877"/>
    <w:rsid w:val="00C202AA"/>
    <w:rsid w:val="00C21CED"/>
    <w:rsid w:val="00C2264F"/>
    <w:rsid w:val="00C24D1A"/>
    <w:rsid w:val="00C32AF2"/>
    <w:rsid w:val="00C3310C"/>
    <w:rsid w:val="00C41778"/>
    <w:rsid w:val="00C462A5"/>
    <w:rsid w:val="00C54663"/>
    <w:rsid w:val="00C5591A"/>
    <w:rsid w:val="00C57964"/>
    <w:rsid w:val="00C60FC9"/>
    <w:rsid w:val="00C63622"/>
    <w:rsid w:val="00C705A1"/>
    <w:rsid w:val="00C75445"/>
    <w:rsid w:val="00C8390E"/>
    <w:rsid w:val="00C875F2"/>
    <w:rsid w:val="00CA2873"/>
    <w:rsid w:val="00CA3121"/>
    <w:rsid w:val="00CA3E32"/>
    <w:rsid w:val="00CB0511"/>
    <w:rsid w:val="00CB1106"/>
    <w:rsid w:val="00CB6D1B"/>
    <w:rsid w:val="00CC5E3B"/>
    <w:rsid w:val="00CD029E"/>
    <w:rsid w:val="00CD2CE7"/>
    <w:rsid w:val="00CD6100"/>
    <w:rsid w:val="00CE46FC"/>
    <w:rsid w:val="00CF01C1"/>
    <w:rsid w:val="00CF42CA"/>
    <w:rsid w:val="00D01838"/>
    <w:rsid w:val="00D02184"/>
    <w:rsid w:val="00D1095D"/>
    <w:rsid w:val="00D11F1B"/>
    <w:rsid w:val="00D127E8"/>
    <w:rsid w:val="00D22622"/>
    <w:rsid w:val="00D2550D"/>
    <w:rsid w:val="00D26BF3"/>
    <w:rsid w:val="00D326FA"/>
    <w:rsid w:val="00D3373E"/>
    <w:rsid w:val="00D339E8"/>
    <w:rsid w:val="00D36C5D"/>
    <w:rsid w:val="00D372B8"/>
    <w:rsid w:val="00D456ED"/>
    <w:rsid w:val="00D513AE"/>
    <w:rsid w:val="00D66A83"/>
    <w:rsid w:val="00D83DD1"/>
    <w:rsid w:val="00D86A85"/>
    <w:rsid w:val="00D900FE"/>
    <w:rsid w:val="00DA38E7"/>
    <w:rsid w:val="00DA6FB0"/>
    <w:rsid w:val="00DB1527"/>
    <w:rsid w:val="00DB1797"/>
    <w:rsid w:val="00DB4392"/>
    <w:rsid w:val="00DD56E8"/>
    <w:rsid w:val="00DD596B"/>
    <w:rsid w:val="00DE4534"/>
    <w:rsid w:val="00DE697A"/>
    <w:rsid w:val="00E023BB"/>
    <w:rsid w:val="00E05E59"/>
    <w:rsid w:val="00E0620A"/>
    <w:rsid w:val="00E12F7D"/>
    <w:rsid w:val="00E14BEE"/>
    <w:rsid w:val="00E155EE"/>
    <w:rsid w:val="00E2357E"/>
    <w:rsid w:val="00E34AA4"/>
    <w:rsid w:val="00E36BAB"/>
    <w:rsid w:val="00E40C52"/>
    <w:rsid w:val="00E4140B"/>
    <w:rsid w:val="00E42307"/>
    <w:rsid w:val="00E51826"/>
    <w:rsid w:val="00E51E20"/>
    <w:rsid w:val="00E51EF9"/>
    <w:rsid w:val="00E55399"/>
    <w:rsid w:val="00E63B50"/>
    <w:rsid w:val="00E72C05"/>
    <w:rsid w:val="00E7376B"/>
    <w:rsid w:val="00E737BE"/>
    <w:rsid w:val="00E81384"/>
    <w:rsid w:val="00E86174"/>
    <w:rsid w:val="00E96B3B"/>
    <w:rsid w:val="00EA2435"/>
    <w:rsid w:val="00EA55C7"/>
    <w:rsid w:val="00EA6CB8"/>
    <w:rsid w:val="00EA708B"/>
    <w:rsid w:val="00EA70F7"/>
    <w:rsid w:val="00EC31D2"/>
    <w:rsid w:val="00ED3896"/>
    <w:rsid w:val="00ED56D9"/>
    <w:rsid w:val="00ED588D"/>
    <w:rsid w:val="00EF2721"/>
    <w:rsid w:val="00EF735A"/>
    <w:rsid w:val="00F04CAB"/>
    <w:rsid w:val="00F10791"/>
    <w:rsid w:val="00F11ECD"/>
    <w:rsid w:val="00F17086"/>
    <w:rsid w:val="00F24152"/>
    <w:rsid w:val="00F27971"/>
    <w:rsid w:val="00F325F9"/>
    <w:rsid w:val="00F36B9B"/>
    <w:rsid w:val="00F37AEC"/>
    <w:rsid w:val="00F41819"/>
    <w:rsid w:val="00F424CA"/>
    <w:rsid w:val="00F468DE"/>
    <w:rsid w:val="00F5694A"/>
    <w:rsid w:val="00F572D1"/>
    <w:rsid w:val="00F60C44"/>
    <w:rsid w:val="00F65D06"/>
    <w:rsid w:val="00F71690"/>
    <w:rsid w:val="00F74179"/>
    <w:rsid w:val="00F77239"/>
    <w:rsid w:val="00F86500"/>
    <w:rsid w:val="00F96E13"/>
    <w:rsid w:val="00FA54BC"/>
    <w:rsid w:val="00FB5882"/>
    <w:rsid w:val="00FC0A18"/>
    <w:rsid w:val="00FC3494"/>
    <w:rsid w:val="00FD27AA"/>
    <w:rsid w:val="00FD2E61"/>
    <w:rsid w:val="00FD47F8"/>
    <w:rsid w:val="00FD5895"/>
    <w:rsid w:val="00FE4638"/>
    <w:rsid w:val="00FE6AED"/>
    <w:rsid w:val="00FF35AC"/>
    <w:rsid w:val="1D241629"/>
    <w:rsid w:val="53F5571D"/>
    <w:rsid w:val="5686D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B4F2FD"/>
  <w15:chartTrackingRefBased/>
  <w15:docId w15:val="{1811354F-3D30-4F7B-A614-370882B6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lt-LT"/>
    </w:rPr>
  </w:style>
  <w:style w:type="paragraph" w:styleId="Heading1">
    <w:name w:val="heading 1"/>
    <w:basedOn w:val="Normal"/>
    <w:next w:val="Normal"/>
    <w:qFormat/>
    <w:pPr>
      <w:keepNext/>
      <w:ind w:right="-82"/>
      <w:jc w:val="center"/>
      <w:outlineLvl w:val="0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Cs w:val="20"/>
      <w:lang w:eastAsia="en-US"/>
    </w:rPr>
  </w:style>
  <w:style w:type="character" w:styleId="Hyperlink">
    <w:name w:val="Hyperlink"/>
    <w:rsid w:val="0024097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409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 Y T A U T O  D I D Ž I O J O  U N I V E R S I T E T A S</vt:lpstr>
    </vt:vector>
  </TitlesOfParts>
  <Company>Svietimo ir mokslo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Y T A U T O  D I D Ž I O J O  U N I V E R S I T E T A S</dc:title>
  <dc:subject/>
  <dc:creator>ministerija</dc:creator>
  <cp:keywords/>
  <cp:lastModifiedBy>Indrė Bagdonienė</cp:lastModifiedBy>
  <cp:revision>6</cp:revision>
  <cp:lastPrinted>2017-07-24T22:08:00Z</cp:lastPrinted>
  <dcterms:created xsi:type="dcterms:W3CDTF">2020-11-05T11:31:00Z</dcterms:created>
  <dcterms:modified xsi:type="dcterms:W3CDTF">2021-08-16T10:35:00Z</dcterms:modified>
</cp:coreProperties>
</file>